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6CA319" w14:textId="77777777" w:rsidR="00364191" w:rsidRPr="00EC448F" w:rsidRDefault="00364191" w:rsidP="00364191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(ชื่อเรื่องภาษาไทยและภาษาอังกฤษ TH SarabunPSK 1</w:t>
      </w:r>
      <w:r>
        <w:rPr>
          <w:rFonts w:ascii="TH SarabunPSK" w:eastAsia="Sarabun" w:hAnsi="TH SarabunPSK" w:cs="TH SarabunPSK"/>
          <w:b/>
          <w:color w:val="FF0000"/>
          <w:sz w:val="32"/>
          <w:szCs w:val="32"/>
        </w:rPr>
        <w:t>8</w:t>
      </w: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 pt. ตัวหนา)</w:t>
      </w:r>
    </w:p>
    <w:p w14:paraId="3EE456C1" w14:textId="20908700" w:rsidR="00EC448F" w:rsidRPr="00EC448F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sz w:val="32"/>
          <w:szCs w:val="32"/>
        </w:rPr>
        <w:t>ชื่อเรื่องภาษาไทย</w:t>
      </w:r>
      <w:r w:rsidRPr="00EC448F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BEF96B3" wp14:editId="01751032">
                <wp:simplePos x="0" y="0"/>
                <wp:positionH relativeFrom="column">
                  <wp:posOffset>-1828799</wp:posOffset>
                </wp:positionH>
                <wp:positionV relativeFrom="paragraph">
                  <wp:posOffset>-253999</wp:posOffset>
                </wp:positionV>
                <wp:extent cx="0" cy="25400"/>
                <wp:effectExtent l="0" t="0" r="0" b="0"/>
                <wp:wrapNone/>
                <wp:docPr id="22" name="ลูกศรเชื่อมต่อแบบตรง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934520" y="3780000"/>
                          <a:ext cx="82296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9E3F18" id="_x0000_t32" coordsize="21600,21600" o:spt="32" o:oned="t" path="m,l21600,21600e" filled="f">
                <v:path arrowok="t" fillok="f" o:connecttype="none"/>
                <o:lock v:ext="edit" shapetype="t"/>
              </v:shapetype>
              <v:shape id="ลูกศรเชื่อมต่อแบบตรง 22" o:spid="_x0000_s1026" type="#_x0000_t32" style="position:absolute;margin-left:-2in;margin-top:-20pt;width:0;height: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">
                <v:stroke endarrow="block"/>
              </v:shape>
            </w:pict>
          </mc:Fallback>
        </mc:AlternateContent>
      </w:r>
    </w:p>
    <w:p w14:paraId="58E10646" w14:textId="53CDEB3C" w:rsidR="00EC448F" w:rsidRPr="00EC448F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000000"/>
          <w:sz w:val="32"/>
          <w:szCs w:val="32"/>
        </w:rPr>
        <w:t>ชื่อเรื่องภาษาอังกฤษ</w:t>
      </w:r>
    </w:p>
    <w:p w14:paraId="4BBA954E" w14:textId="3E83A5A8" w:rsidR="00EC448F" w:rsidRPr="00E33E68" w:rsidRDefault="009755FB" w:rsidP="00D70517">
      <w:pPr>
        <w:spacing w:after="0" w:line="240" w:lineRule="auto"/>
        <w:jc w:val="right"/>
        <w:rPr>
          <w:rFonts w:ascii="TH SarabunPSK" w:eastAsia="Sarabun" w:hAnsi="TH SarabunPSK" w:cs="TH SarabunPSK"/>
          <w:bCs/>
          <w:color w:val="FF0000"/>
          <w:sz w:val="32"/>
          <w:szCs w:val="32"/>
          <w:cs/>
        </w:rPr>
      </w:pP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(เว้น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)</w:t>
      </w:r>
    </w:p>
    <w:p w14:paraId="4FFE9E10" w14:textId="236C59B1" w:rsidR="00EC448F" w:rsidRPr="00C939FA" w:rsidRDefault="00364191" w:rsidP="00D70517">
      <w:pPr>
        <w:spacing w:after="0" w:line="240" w:lineRule="auto"/>
        <w:jc w:val="right"/>
        <w:rPr>
          <w:rFonts w:ascii="TH SarabunPSK" w:eastAsia="Sarabun" w:hAnsi="TH SarabunPSK" w:cs="TH SarabunPSK"/>
          <w:color w:val="FF0000"/>
          <w:sz w:val="36"/>
          <w:szCs w:val="36"/>
        </w:rPr>
      </w:pPr>
      <w:bookmarkStart w:id="0" w:name="_heading=h.gjdgxs" w:colFirst="0" w:colLast="0"/>
      <w:bookmarkStart w:id="1" w:name="_Hlk125337726"/>
      <w:bookmarkEnd w:id="0"/>
      <w:r w:rsidRPr="00C939FA">
        <w:rPr>
          <w:rFonts w:ascii="TH SarabunPSK" w:eastAsia="Sarabun" w:hAnsi="TH SarabunPSK" w:cs="TH SarabunPSK"/>
          <w:color w:val="FF0000"/>
          <w:sz w:val="32"/>
          <w:szCs w:val="32"/>
        </w:rPr>
        <w:t>(TH SarabunPSK 16</w:t>
      </w:r>
      <w:r>
        <w:rPr>
          <w:rFonts w:ascii="TH SarabunPSK" w:eastAsia="Sarabun" w:hAnsi="TH SarabunPSK" w:cs="TH SarabunPSK"/>
          <w:color w:val="FF0000"/>
          <w:sz w:val="32"/>
          <w:szCs w:val="32"/>
        </w:rPr>
        <w:t xml:space="preserve"> </w:t>
      </w:r>
      <w:r w:rsidRPr="00C939FA">
        <w:rPr>
          <w:rFonts w:ascii="TH SarabunPSK" w:eastAsia="Sarabun" w:hAnsi="TH SarabunPSK" w:cs="TH SarabunPSK"/>
          <w:color w:val="FF0000"/>
          <w:sz w:val="32"/>
          <w:szCs w:val="32"/>
        </w:rPr>
        <w:t>pt.)</w:t>
      </w:r>
      <w:r>
        <w:rPr>
          <w:rFonts w:ascii="TH SarabunPSK" w:eastAsia="Sarabun" w:hAnsi="TH SarabunPSK" w:cs="TH SarabunPSK"/>
          <w:color w:val="FF0000"/>
          <w:sz w:val="32"/>
          <w:szCs w:val="32"/>
        </w:rPr>
        <w:t xml:space="preserve"> </w:t>
      </w:r>
      <w:r w:rsidR="00EC448F" w:rsidRPr="00C939FA">
        <w:rPr>
          <w:rFonts w:ascii="TH SarabunPSK" w:eastAsia="Sarabun" w:hAnsi="TH SarabunPSK" w:cs="TH SarabunPSK"/>
          <w:sz w:val="32"/>
          <w:szCs w:val="32"/>
        </w:rPr>
        <w:t>ชื่อผู้ทำวิจัย</w:t>
      </w:r>
      <w:r w:rsidR="00EC448F" w:rsidRPr="00C939FA">
        <w:rPr>
          <w:rFonts w:ascii="TH SarabunPSK" w:eastAsia="Sarabun" w:hAnsi="TH SarabunPSK" w:cs="TH SarabunPSK"/>
          <w:sz w:val="32"/>
          <w:szCs w:val="32"/>
          <w:vertAlign w:val="superscript"/>
        </w:rPr>
        <w:t>1</w:t>
      </w:r>
      <w:r w:rsidR="00B014E7" w:rsidRPr="00C939FA">
        <w:rPr>
          <w:rFonts w:ascii="TH SarabunPSK" w:eastAsia="Sarabun" w:hAnsi="TH SarabunPSK" w:cs="TH SarabunPSK" w:hint="cs"/>
          <w:sz w:val="32"/>
          <w:szCs w:val="32"/>
          <w:cs/>
        </w:rPr>
        <w:t xml:space="preserve">, </w:t>
      </w:r>
      <w:r w:rsidR="00B014E7" w:rsidRPr="00C939FA">
        <w:rPr>
          <w:rFonts w:ascii="TH SarabunPSK" w:eastAsia="Sarabun" w:hAnsi="TH SarabunPSK" w:cs="TH SarabunPSK"/>
          <w:sz w:val="32"/>
          <w:szCs w:val="32"/>
        </w:rPr>
        <w:t>ชื่อผู้ทำวิจัย</w:t>
      </w:r>
      <w:r w:rsidR="00B014E7" w:rsidRPr="00C939FA">
        <w:rPr>
          <w:rFonts w:ascii="TH SarabunPSK" w:eastAsia="Sarabun" w:hAnsi="TH SarabunPSK" w:cs="TH SarabunPSK"/>
          <w:sz w:val="32"/>
          <w:szCs w:val="32"/>
          <w:vertAlign w:val="superscript"/>
        </w:rPr>
        <w:t>2</w:t>
      </w:r>
      <w:r w:rsidR="00B014E7" w:rsidRPr="00C939FA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EC448F" w:rsidRPr="00C939FA">
        <w:rPr>
          <w:rFonts w:ascii="TH SarabunPSK" w:eastAsia="Sarabun" w:hAnsi="TH SarabunPSK" w:cs="TH SarabunPSK"/>
          <w:sz w:val="32"/>
          <w:szCs w:val="32"/>
        </w:rPr>
        <w:t>และ ชื่อผู้ทำวิจัย</w:t>
      </w:r>
      <w:r w:rsidR="00B014E7" w:rsidRPr="00C939FA">
        <w:rPr>
          <w:rFonts w:ascii="TH SarabunPSK" w:eastAsia="Sarabun" w:hAnsi="TH SarabunPSK" w:cs="TH SarabunPSK"/>
          <w:sz w:val="32"/>
          <w:szCs w:val="32"/>
          <w:vertAlign w:val="superscript"/>
        </w:rPr>
        <w:t>3</w:t>
      </w:r>
      <w:r w:rsidR="0066349E">
        <w:rPr>
          <w:rFonts w:ascii="TH SarabunPSK" w:eastAsia="Sarabun" w:hAnsi="TH SarabunPSK" w:cs="TH SarabunPSK"/>
          <w:sz w:val="32"/>
          <w:szCs w:val="32"/>
          <w:vertAlign w:val="superscript"/>
        </w:rPr>
        <w:t>*</w:t>
      </w:r>
      <w:r w:rsidR="00EC448F" w:rsidRPr="00C939FA">
        <w:rPr>
          <w:rFonts w:ascii="TH SarabunPSK" w:eastAsia="Sarabun" w:hAnsi="TH SarabunPSK" w:cs="TH SarabunPSK"/>
          <w:sz w:val="32"/>
          <w:szCs w:val="32"/>
        </w:rPr>
        <w:t xml:space="preserve"> </w:t>
      </w:r>
      <w:bookmarkEnd w:id="1"/>
    </w:p>
    <w:p w14:paraId="7602A5A6" w14:textId="503EE767" w:rsidR="00EC448F" w:rsidRPr="00EC448F" w:rsidRDefault="000A6511" w:rsidP="000A6511">
      <w:pPr>
        <w:tabs>
          <w:tab w:val="left" w:pos="2250"/>
          <w:tab w:val="right" w:pos="9026"/>
        </w:tabs>
        <w:spacing w:after="0" w:line="240" w:lineRule="auto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>
        <w:rPr>
          <w:rFonts w:ascii="TH SarabunPSK" w:eastAsia="Sarabun" w:hAnsi="TH SarabunPSK" w:cs="TH SarabunPSK"/>
          <w:b/>
          <w:color w:val="FF0000"/>
          <w:sz w:val="32"/>
          <w:szCs w:val="32"/>
        </w:rPr>
        <w:tab/>
      </w:r>
      <w:r>
        <w:rPr>
          <w:rFonts w:ascii="TH SarabunPSK" w:eastAsia="Sarabun" w:hAnsi="TH SarabunPSK" w:cs="TH SarabunPSK"/>
          <w:b/>
          <w:color w:val="FF0000"/>
          <w:sz w:val="32"/>
          <w:szCs w:val="32"/>
        </w:rPr>
        <w:tab/>
      </w:r>
      <w:r w:rsidR="00EC448F"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(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)</w:t>
      </w:r>
    </w:p>
    <w:p w14:paraId="5E99C957" w14:textId="7007A13F" w:rsidR="00EC448F" w:rsidRPr="00BF271D" w:rsidRDefault="00364191" w:rsidP="00D70517">
      <w:pPr>
        <w:widowControl w:val="0"/>
        <w:spacing w:after="0" w:line="240" w:lineRule="auto"/>
        <w:jc w:val="right"/>
        <w:rPr>
          <w:rFonts w:ascii="TH SarabunPSK" w:eastAsia="Sarabun" w:hAnsi="TH SarabunPSK" w:cs="TH SarabunPSK"/>
          <w:color w:val="FF0000"/>
          <w:sz w:val="28"/>
          <w:szCs w:val="28"/>
        </w:rPr>
      </w:pPr>
      <w:r w:rsidRPr="00BF271D">
        <w:rPr>
          <w:rFonts w:ascii="TH SarabunPSK" w:eastAsia="Sarabun" w:hAnsi="TH SarabunPSK" w:cs="TH SarabunPSK"/>
          <w:color w:val="FF0000"/>
          <w:sz w:val="28"/>
          <w:szCs w:val="28"/>
        </w:rPr>
        <w:t>(TH SarabunPSK 14 pt.)</w:t>
      </w:r>
      <w:r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 xml:space="preserve"> </w:t>
      </w:r>
      <w:r w:rsidR="00EC448F" w:rsidRPr="009755FB"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>1</w:t>
      </w:r>
      <w:bookmarkStart w:id="2" w:name="_Hlk125337794"/>
      <w:r w:rsidR="00EC448F" w:rsidRPr="009755FB">
        <w:rPr>
          <w:rFonts w:ascii="TH SarabunPSK" w:eastAsia="Sarabun" w:hAnsi="TH SarabunPSK" w:cs="TH SarabunPSK"/>
          <w:color w:val="000000"/>
          <w:sz w:val="28"/>
          <w:szCs w:val="28"/>
        </w:rPr>
        <w:t>สังกัดหน่วยงาน</w:t>
      </w:r>
      <w:bookmarkEnd w:id="2"/>
      <w:r w:rsidR="00EC448F" w:rsidRPr="009755FB">
        <w:rPr>
          <w:rFonts w:ascii="TH SarabunPSK" w:eastAsia="Sarabun" w:hAnsi="TH SarabunPSK" w:cs="TH SarabunPSK"/>
          <w:color w:val="000000"/>
          <w:sz w:val="28"/>
          <w:szCs w:val="28"/>
        </w:rPr>
        <w:t xml:space="preserve">  จังหวัด  รหัสไปรษณีย์ </w:t>
      </w:r>
    </w:p>
    <w:p w14:paraId="4CCDE825" w14:textId="45D1F4A3" w:rsidR="00EC448F" w:rsidRPr="009755FB" w:rsidRDefault="00EC448F" w:rsidP="00D70517">
      <w:pPr>
        <w:widowControl w:val="0"/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28"/>
          <w:szCs w:val="28"/>
        </w:rPr>
      </w:pPr>
      <w:r w:rsidRPr="009755FB"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>2</w:t>
      </w: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>สังกัดหน่วยงาน  จังหวัด  รหัสไปรษณีย์</w:t>
      </w:r>
    </w:p>
    <w:p w14:paraId="7B6ABA36" w14:textId="22A2E284" w:rsidR="00B014E7" w:rsidRPr="009755FB" w:rsidRDefault="00B014E7" w:rsidP="00D70517">
      <w:pPr>
        <w:widowControl w:val="0"/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28"/>
          <w:szCs w:val="28"/>
        </w:rPr>
      </w:pPr>
      <w:r w:rsidRPr="009755FB"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>3</w:t>
      </w: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>สังกัดหน่วยงาน  จังหวัด  รหัสไปรษณีย์</w:t>
      </w:r>
    </w:p>
    <w:p w14:paraId="124FAF9B" w14:textId="65C1AE59" w:rsidR="00EC448F" w:rsidRPr="009755FB" w:rsidRDefault="00EC448F" w:rsidP="00D70517">
      <w:pPr>
        <w:widowControl w:val="0"/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28"/>
          <w:szCs w:val="28"/>
        </w:rPr>
      </w:pP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>*Corresponding author</w:t>
      </w:r>
      <w:r w:rsidR="009755FB" w:rsidRPr="009755FB">
        <w:rPr>
          <w:rFonts w:ascii="TH SarabunPSK" w:eastAsia="Sarabun" w:hAnsi="TH SarabunPSK" w:cs="TH SarabunPSK"/>
          <w:color w:val="000000"/>
          <w:sz w:val="28"/>
          <w:szCs w:val="28"/>
        </w:rPr>
        <w:t>.</w:t>
      </w: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 xml:space="preserve"> E-mail</w:t>
      </w:r>
      <w:r w:rsidR="009755FB" w:rsidRPr="009755FB">
        <w:rPr>
          <w:rFonts w:ascii="TH SarabunPSK" w:eastAsia="Sarabun" w:hAnsi="TH SarabunPSK" w:cs="TH SarabunPSK"/>
          <w:color w:val="000000"/>
          <w:sz w:val="28"/>
          <w:szCs w:val="28"/>
        </w:rPr>
        <w:t xml:space="preserve"> address</w:t>
      </w: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 xml:space="preserve">: </w:t>
      </w:r>
      <w:r w:rsidRPr="009755FB">
        <w:rPr>
          <w:rFonts w:ascii="TH SarabunPSK" w:eastAsia="Sarabun" w:hAnsi="TH SarabunPSK" w:cs="TH SarabunPSK"/>
          <w:color w:val="FF0000"/>
          <w:sz w:val="28"/>
          <w:szCs w:val="28"/>
        </w:rPr>
        <w:t>ใส่อีเมล</w:t>
      </w:r>
    </w:p>
    <w:p w14:paraId="161090D2" w14:textId="0A6194AC" w:rsidR="00EC448F" w:rsidRPr="00EC448F" w:rsidRDefault="00EC448F" w:rsidP="00D70517">
      <w:pPr>
        <w:tabs>
          <w:tab w:val="left" w:pos="5060"/>
          <w:tab w:val="right" w:pos="9026"/>
        </w:tabs>
        <w:spacing w:after="0" w:line="240" w:lineRule="auto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ab/>
      </w: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ab/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(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)</w:t>
      </w:r>
    </w:p>
    <w:p w14:paraId="7086273D" w14:textId="77777777" w:rsidR="00CE7C48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bookmarkStart w:id="3" w:name="_Hlk125337816"/>
      <w:r w:rsidRPr="00EC448F">
        <w:rPr>
          <w:rFonts w:ascii="TH SarabunPSK" w:eastAsia="Sarabun" w:hAnsi="TH SarabunPSK" w:cs="TH SarabunPSK"/>
          <w:b/>
          <w:sz w:val="32"/>
          <w:szCs w:val="32"/>
        </w:rPr>
        <w:t>บทคัดย่อ</w:t>
      </w:r>
      <w:bookmarkEnd w:id="3"/>
    </w:p>
    <w:p w14:paraId="14909505" w14:textId="349BFA2C" w:rsidR="00EC448F" w:rsidRPr="00EC448F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09B1944C" w14:textId="756F1EFC" w:rsidR="00EC448F" w:rsidRPr="008400CD" w:rsidRDefault="00EC448F" w:rsidP="00BD4CB5">
      <w:pPr>
        <w:spacing w:after="0" w:line="240" w:lineRule="auto"/>
        <w:jc w:val="thaiDistribute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sz w:val="32"/>
          <w:szCs w:val="32"/>
        </w:rPr>
        <w:tab/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บทคัดย่อ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B21D75"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16 </w:t>
      </w:r>
      <w:r w:rsidR="00B21D75" w:rsidRPr="008400CD">
        <w:rPr>
          <w:rFonts w:ascii="TH SarabunPSK" w:eastAsia="Sarabun" w:hAnsi="TH SarabunPSK" w:cs="TH SarabunPSK"/>
          <w:sz w:val="32"/>
          <w:szCs w:val="32"/>
        </w:rPr>
        <w:t xml:space="preserve">pt </w:t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>โดยมีจำนวนคำ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 xml:space="preserve">       </w:t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>ไม่เกิน 200 คำ เน้นการเขียนประโยคกะทัดรัด กระชับ และชัดเจน ทำให้ผู้อ่านทราบถึงเนื้อหาของงานวิจัยอย่างรวดเร็ว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</w:t>
      </w:r>
      <w:r w:rsidR="00BF271D" w:rsidRPr="008400CD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.</w:t>
      </w:r>
      <w:r w:rsidR="00BF271D" w:rsidRPr="008400CD">
        <w:rPr>
          <w:rFonts w:ascii="TH SarabunPSK" w:eastAsia="Sarabun" w:hAnsi="TH SarabunPSK" w:cs="TH SarabunPSK"/>
          <w:bCs/>
          <w:color w:val="FF0000"/>
          <w:sz w:val="32"/>
          <w:szCs w:val="32"/>
        </w:rPr>
        <w:t>,</w:t>
      </w:r>
      <w:r w:rsidR="00BF271D" w:rsidRPr="008400CD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 </w:t>
      </w:r>
      <w:r w:rsidR="00BF271D" w:rsidRPr="008400CD">
        <w:rPr>
          <w:rFonts w:ascii="TH SarabunPSK" w:eastAsia="Sarabun" w:hAnsi="TH SarabunPSK" w:cs="TH SarabunPSK" w:hint="cs"/>
          <w:b/>
          <w:color w:val="FF0000"/>
          <w:sz w:val="32"/>
          <w:szCs w:val="32"/>
          <w:cs/>
        </w:rPr>
        <w:t xml:space="preserve">ไม่เกิน </w:t>
      </w:r>
      <w:r w:rsidR="00BF271D" w:rsidRPr="008400CD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200 </w:t>
      </w:r>
      <w:r w:rsidR="00BF271D" w:rsidRPr="008400CD">
        <w:rPr>
          <w:rFonts w:ascii="TH SarabunPSK" w:eastAsia="Sarabun" w:hAnsi="TH SarabunPSK" w:cs="TH SarabunPSK" w:hint="cs"/>
          <w:b/>
          <w:color w:val="FF0000"/>
          <w:sz w:val="32"/>
          <w:szCs w:val="32"/>
          <w:cs/>
        </w:rPr>
        <w:t>คำ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)</w:t>
      </w:r>
    </w:p>
    <w:p w14:paraId="0050B925" w14:textId="69448DB8" w:rsidR="00EC448F" w:rsidRPr="006A4D10" w:rsidRDefault="006A4D10" w:rsidP="006A4D10">
      <w:pPr>
        <w:spacing w:after="0" w:line="240" w:lineRule="auto"/>
        <w:jc w:val="right"/>
        <w:rPr>
          <w:rFonts w:ascii="TH SarabunPSK" w:eastAsia="Sarabun" w:hAnsi="TH SarabunPSK" w:cs="TH SarabunPSK"/>
          <w:bCs/>
          <w:color w:val="FF0000"/>
          <w:sz w:val="32"/>
          <w:szCs w:val="32"/>
          <w:cs/>
        </w:rPr>
      </w:pP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(</w:t>
      </w:r>
      <w:r w:rsidRPr="006A4D1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6A4D10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1 </w:t>
      </w:r>
      <w:r w:rsidRPr="006A4D1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)</w:t>
      </w:r>
    </w:p>
    <w:p w14:paraId="33DB6CCD" w14:textId="516ABDEA" w:rsidR="00EC448F" w:rsidRPr="00C97435" w:rsidRDefault="00EC448F" w:rsidP="00D70517">
      <w:pPr>
        <w:spacing w:after="0" w:line="240" w:lineRule="auto"/>
        <w:jc w:val="both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sz w:val="32"/>
          <w:szCs w:val="32"/>
        </w:rPr>
        <w:t>คำสำคัญ</w:t>
      </w:r>
      <w:r w:rsidRPr="00EC448F">
        <w:rPr>
          <w:rFonts w:ascii="TH SarabunPSK" w:eastAsia="Sarabun" w:hAnsi="TH SarabunPSK" w:cs="TH SarabunPSK"/>
          <w:b/>
          <w:bCs/>
          <w:sz w:val="32"/>
          <w:szCs w:val="32"/>
        </w:rPr>
        <w:t>:</w:t>
      </w:r>
      <w:r w:rsidRPr="00EC448F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C97435">
        <w:rPr>
          <w:rFonts w:ascii="TH SarabunPSK" w:eastAsia="Sarabun" w:hAnsi="TH SarabunPSK" w:cs="TH SarabunPSK" w:hint="cs"/>
          <w:sz w:val="32"/>
          <w:szCs w:val="32"/>
          <w:cs/>
        </w:rPr>
        <w:t xml:space="preserve">คำที่1 คำที่ 2 </w:t>
      </w:r>
      <w:r w:rsidR="00CE7C48">
        <w:rPr>
          <w:rFonts w:ascii="TH SarabunPSK" w:eastAsia="Sarabun" w:hAnsi="TH SarabunPSK" w:cs="TH SarabunPSK" w:hint="cs"/>
          <w:sz w:val="32"/>
          <w:szCs w:val="32"/>
          <w:cs/>
        </w:rPr>
        <w:t>...................</w:t>
      </w:r>
      <w:r w:rsidR="00CE7C48">
        <w:rPr>
          <w:rFonts w:ascii="TH SarabunPSK" w:eastAsia="Sarabun" w:hAnsi="TH SarabunPSK" w:cs="TH SarabunPSK"/>
          <w:sz w:val="32"/>
          <w:szCs w:val="32"/>
        </w:rPr>
        <w:t xml:space="preserve"> ………………..</w:t>
      </w:r>
      <w:r w:rsidR="006240AC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C97435">
        <w:rPr>
          <w:rFonts w:ascii="TH SarabunPSK" w:eastAsia="Sarabun" w:hAnsi="TH SarabunPSK" w:cs="TH SarabunPSK"/>
          <w:color w:val="FF0000"/>
          <w:sz w:val="32"/>
          <w:szCs w:val="32"/>
        </w:rPr>
        <w:t>(TH SarabunPSK 16 pt</w:t>
      </w:r>
      <w:r w:rsidR="00E33E68" w:rsidRPr="00C97435">
        <w:rPr>
          <w:rFonts w:ascii="TH SarabunPSK" w:eastAsia="Sarabun" w:hAnsi="TH SarabunPSK" w:cs="TH SarabunPSK"/>
          <w:color w:val="FF0000"/>
          <w:sz w:val="32"/>
          <w:szCs w:val="32"/>
        </w:rPr>
        <w:t xml:space="preserve">, </w:t>
      </w:r>
      <w:r w:rsidR="00E33E68" w:rsidRPr="00C97435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 xml:space="preserve">จำนวน </w:t>
      </w:r>
      <w:r w:rsidR="00E33E68" w:rsidRPr="00C97435">
        <w:rPr>
          <w:rFonts w:ascii="TH SarabunPSK" w:eastAsia="Sarabun" w:hAnsi="TH SarabunPSK" w:cs="TH SarabunPSK"/>
          <w:color w:val="FF0000"/>
          <w:sz w:val="32"/>
          <w:szCs w:val="32"/>
        </w:rPr>
        <w:t xml:space="preserve">3-5 </w:t>
      </w:r>
      <w:r w:rsidR="00E33E68" w:rsidRPr="00C97435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>คำ, เรียงตามอักษร</w:t>
      </w:r>
      <w:r w:rsidRPr="00C97435">
        <w:rPr>
          <w:rFonts w:ascii="TH SarabunPSK" w:eastAsia="Sarabun" w:hAnsi="TH SarabunPSK" w:cs="TH SarabunPSK"/>
          <w:color w:val="FF0000"/>
          <w:sz w:val="32"/>
          <w:szCs w:val="32"/>
        </w:rPr>
        <w:t>)</w:t>
      </w:r>
    </w:p>
    <w:p w14:paraId="03E9BC56" w14:textId="5582DECE" w:rsidR="00EC448F" w:rsidRPr="00EC448F" w:rsidRDefault="00EC448F" w:rsidP="00D70517">
      <w:pPr>
        <w:spacing w:after="0" w:line="240" w:lineRule="auto"/>
        <w:jc w:val="right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7519EB3B" w14:textId="1A130EBD" w:rsidR="00CE7C48" w:rsidRDefault="00EC448F" w:rsidP="00CE7C48">
      <w:pPr>
        <w:spacing w:after="0" w:line="240" w:lineRule="auto"/>
        <w:jc w:val="center"/>
        <w:rPr>
          <w:rFonts w:ascii="TH SarabunPSK" w:eastAsia="Sarabun" w:hAnsi="TH SarabunPSK" w:cs="TH SarabunPSK"/>
          <w:b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sz w:val="32"/>
          <w:szCs w:val="32"/>
        </w:rPr>
        <w:t>Abstract</w:t>
      </w:r>
    </w:p>
    <w:p w14:paraId="38EAD229" w14:textId="142BF31A" w:rsidR="00EC448F" w:rsidRPr="00EC448F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238D3B19" w14:textId="2BB0376C" w:rsidR="00EC448F" w:rsidRPr="008400CD" w:rsidRDefault="00EC448F" w:rsidP="00D70517">
      <w:pPr>
        <w:spacing w:after="0" w:line="240" w:lineRule="auto"/>
        <w:jc w:val="both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sz w:val="32"/>
          <w:szCs w:val="32"/>
        </w:rPr>
        <w:tab/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(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Detail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)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The abstract must be written in TH SarabunPSK format and 16 pt. The abstract should be a total of about 200 words maximum. The abstract should briefly describe background, main methods, results and conclusions.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5E1A16E5" w14:textId="71CF3974" w:rsidR="00EC448F" w:rsidRPr="006A4D10" w:rsidRDefault="006A4D10" w:rsidP="006A4D10">
      <w:pPr>
        <w:spacing w:after="0" w:line="240" w:lineRule="auto"/>
        <w:jc w:val="right"/>
        <w:rPr>
          <w:rFonts w:ascii="TH SarabunPSK" w:eastAsia="Sarabun" w:hAnsi="TH SarabunPSK" w:cs="TH SarabunPSK"/>
          <w:bCs/>
          <w:color w:val="FF0000"/>
          <w:sz w:val="32"/>
          <w:szCs w:val="32"/>
        </w:rPr>
      </w:pP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(</w:t>
      </w:r>
      <w:r w:rsidRPr="006A4D1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6A4D10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1 </w:t>
      </w:r>
      <w:r w:rsidRPr="006A4D1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)</w:t>
      </w:r>
    </w:p>
    <w:p w14:paraId="29ED33F9" w14:textId="723E8C91" w:rsidR="00EC448F" w:rsidRPr="00C97435" w:rsidRDefault="00EC448F" w:rsidP="00C97435">
      <w:pPr>
        <w:spacing w:after="0" w:line="240" w:lineRule="auto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380321">
        <w:rPr>
          <w:rFonts w:ascii="TH SarabunPSK" w:eastAsia="Sarabun" w:hAnsi="TH SarabunPSK" w:cs="TH SarabunPSK"/>
          <w:b/>
          <w:sz w:val="32"/>
          <w:szCs w:val="32"/>
        </w:rPr>
        <w:t>Keywords:</w:t>
      </w:r>
      <w:r w:rsidRPr="00380321">
        <w:rPr>
          <w:rFonts w:ascii="TH SarabunPSK" w:eastAsia="Sarabun" w:hAnsi="TH SarabunPSK" w:cs="TH SarabunPSK"/>
          <w:sz w:val="32"/>
          <w:szCs w:val="32"/>
        </w:rPr>
        <w:t xml:space="preserve"> </w:t>
      </w:r>
      <w:bookmarkStart w:id="4" w:name="_Hlk125362214"/>
      <w:r w:rsidR="00451507">
        <w:rPr>
          <w:rFonts w:ascii="TH SarabunPSK" w:eastAsia="Sarabun" w:hAnsi="TH SarabunPSK" w:cs="TH SarabunPSK"/>
          <w:sz w:val="32"/>
          <w:szCs w:val="32"/>
        </w:rPr>
        <w:t>W</w:t>
      </w:r>
      <w:r w:rsidR="00C97435">
        <w:rPr>
          <w:rFonts w:ascii="TH SarabunPSK" w:eastAsia="Sarabun" w:hAnsi="TH SarabunPSK" w:cs="TH SarabunPSK"/>
          <w:sz w:val="32"/>
          <w:szCs w:val="32"/>
        </w:rPr>
        <w:t xml:space="preserve">ord 1, </w:t>
      </w:r>
      <w:r w:rsidR="00451507">
        <w:rPr>
          <w:rFonts w:ascii="TH SarabunPSK" w:eastAsia="Sarabun" w:hAnsi="TH SarabunPSK" w:cs="TH SarabunPSK"/>
          <w:sz w:val="32"/>
          <w:szCs w:val="32"/>
        </w:rPr>
        <w:t>W</w:t>
      </w:r>
      <w:r w:rsidR="00C97435">
        <w:rPr>
          <w:rFonts w:ascii="TH SarabunPSK" w:eastAsia="Sarabun" w:hAnsi="TH SarabunPSK" w:cs="TH SarabunPSK"/>
          <w:sz w:val="32"/>
          <w:szCs w:val="32"/>
        </w:rPr>
        <w:t xml:space="preserve">ord 2  </w:t>
      </w:r>
      <w:bookmarkEnd w:id="4"/>
      <w:r w:rsidR="00CE7C48">
        <w:rPr>
          <w:rFonts w:ascii="TH SarabunPSK" w:eastAsia="Sarabun" w:hAnsi="TH SarabunPSK" w:cs="TH SarabunPSK"/>
          <w:sz w:val="32"/>
          <w:szCs w:val="32"/>
        </w:rPr>
        <w:t>……………….</w:t>
      </w:r>
      <w:r w:rsidRPr="00380321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C97435">
        <w:rPr>
          <w:rFonts w:ascii="TH SarabunPSK" w:eastAsia="Sarabun" w:hAnsi="TH SarabunPSK" w:cs="TH SarabunPSK"/>
          <w:color w:val="FF0000"/>
          <w:sz w:val="32"/>
          <w:szCs w:val="32"/>
        </w:rPr>
        <w:t>(TH SarabunPSK 16 pt</w:t>
      </w:r>
      <w:r w:rsidR="00E33E68" w:rsidRPr="00C97435">
        <w:rPr>
          <w:rFonts w:ascii="TH SarabunPSK" w:eastAsia="Sarabun" w:hAnsi="TH SarabunPSK" w:cs="TH SarabunPSK"/>
          <w:color w:val="FF0000"/>
          <w:sz w:val="32"/>
          <w:szCs w:val="32"/>
        </w:rPr>
        <w:t>,</w:t>
      </w:r>
      <w:r w:rsidR="00B05DF5">
        <w:rPr>
          <w:rFonts w:ascii="TH SarabunPSK" w:eastAsia="Sarabun" w:hAnsi="TH SarabunPSK" w:cs="TH SarabunPSK"/>
          <w:color w:val="FF0000"/>
          <w:sz w:val="32"/>
          <w:szCs w:val="32"/>
        </w:rPr>
        <w:t xml:space="preserve"> </w:t>
      </w:r>
      <w:r w:rsidR="00B05DF5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>ให้ตรงกับคำสำคัญในภาษาไทย</w:t>
      </w:r>
      <w:r w:rsidRPr="00C97435">
        <w:rPr>
          <w:rFonts w:ascii="TH SarabunPSK" w:eastAsia="Sarabun" w:hAnsi="TH SarabunPSK" w:cs="TH SarabunPSK"/>
          <w:color w:val="FF0000"/>
          <w:sz w:val="32"/>
          <w:szCs w:val="32"/>
        </w:rPr>
        <w:t>)</w:t>
      </w:r>
    </w:p>
    <w:p w14:paraId="42675FEA" w14:textId="12D7592B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A849332" w14:textId="7B0FD76D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9C870E0" w14:textId="099F1A05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37B5E0B9" w14:textId="577AE7CE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11BB86F" w14:textId="3F7F31B2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0DA25C6C" w14:textId="28C05E26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76E89325" w14:textId="5361ED3F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ED77EFF" w14:textId="5C2FF92B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40ADD7B3" w14:textId="77777777" w:rsidR="00226942" w:rsidRPr="005B4DA1" w:rsidRDefault="00226942" w:rsidP="00226942">
      <w:pPr>
        <w:pStyle w:val="Default"/>
        <w:jc w:val="center"/>
        <w:rPr>
          <w:rFonts w:ascii="Times New Roman" w:hAnsi="Times New Roman" w:cs="Times New Roman"/>
          <w:b/>
          <w:bCs/>
          <w:i/>
          <w:iCs/>
          <w:color w:val="auto"/>
          <w:sz w:val="32"/>
          <w:szCs w:val="32"/>
        </w:rPr>
      </w:pPr>
      <w:r w:rsidRPr="005B4DA1">
        <w:rPr>
          <w:rStyle w:val="ab"/>
          <w:rFonts w:ascii="Times New Roman" w:hAnsi="Times New Roman" w:cs="Times New Roman"/>
          <w:b/>
          <w:bCs/>
          <w:i w:val="0"/>
          <w:iCs w:val="0"/>
          <w:color w:val="auto"/>
          <w:sz w:val="32"/>
          <w:szCs w:val="32"/>
          <w:shd w:val="clear" w:color="auto" w:fill="FFFFFF"/>
        </w:rPr>
        <w:t>Guideline</w:t>
      </w:r>
    </w:p>
    <w:p w14:paraId="6838D786" w14:textId="77777777" w:rsidR="00226942" w:rsidRPr="006E0CAE" w:rsidRDefault="00226942" w:rsidP="00226942">
      <w:pPr>
        <w:spacing w:after="0" w:line="240" w:lineRule="auto"/>
        <w:rPr>
          <w:rFonts w:ascii="TH SarabunPSK" w:eastAsia="Sarabun" w:hAnsi="TH SarabunPSK" w:cs="TH SarabunPSK"/>
          <w:b/>
          <w:sz w:val="32"/>
          <w:szCs w:val="32"/>
        </w:rPr>
      </w:pPr>
    </w:p>
    <w:p w14:paraId="67B1264A" w14:textId="1199080A" w:rsidR="00226942" w:rsidRPr="006E0CAE" w:rsidRDefault="00226942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1. </w:t>
      </w:r>
      <w:r w:rsidR="009E4BCB" w:rsidRP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ตัวอักษร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ทั้งหมด</w:t>
      </w:r>
      <w:r w:rsid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ในบทความ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ใช้ตัวอักษร</w:t>
      </w:r>
      <w:r w:rsidRPr="006E0CAE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>TH SarabunPSK</w:t>
      </w:r>
    </w:p>
    <w:p w14:paraId="1216D355" w14:textId="123C8300" w:rsidR="00226942" w:rsidRPr="006E0CAE" w:rsidRDefault="00226942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 xml:space="preserve">2. </w:t>
      </w:r>
      <w:r w:rsid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บทความ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ทั้งหมด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 ไม่เกิน 10 หน้า </w:t>
      </w:r>
      <w:r w:rsidR="002B0256" w:rsidRPr="002B0256">
        <w:rPr>
          <w:rFonts w:ascii="TH SarabunPSK" w:eastAsia="Sarabun" w:hAnsi="TH SarabunPSK" w:cs="TH SarabunPSK" w:hint="cs"/>
          <w:b/>
          <w:sz w:val="32"/>
          <w:szCs w:val="32"/>
          <w:cs/>
        </w:rPr>
        <w:t>กระดาษ</w:t>
      </w:r>
      <w:r w:rsidR="002B0256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="002B0256">
        <w:rPr>
          <w:rFonts w:ascii="TH SarabunPSK" w:eastAsia="Sarabun" w:hAnsi="TH SarabunPSK" w:cs="TH SarabunPSK"/>
          <w:bCs/>
          <w:sz w:val="32"/>
          <w:szCs w:val="32"/>
        </w:rPr>
        <w:t>A4</w:t>
      </w:r>
    </w:p>
    <w:p w14:paraId="10B60D51" w14:textId="2C995AC8" w:rsidR="00226942" w:rsidRPr="006E0CAE" w:rsidRDefault="00226942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 w:rsidRPr="006E0CAE">
        <w:rPr>
          <w:rFonts w:ascii="TH SarabunPSK" w:eastAsia="Sarabun" w:hAnsi="TH SarabunPSK" w:cs="TH SarabunPSK"/>
          <w:bCs/>
          <w:sz w:val="32"/>
          <w:szCs w:val="32"/>
        </w:rPr>
        <w:t>3</w:t>
      </w:r>
      <w:r w:rsidRPr="002B0256">
        <w:rPr>
          <w:rFonts w:ascii="TH SarabunPSK" w:eastAsia="Sarabun" w:hAnsi="TH SarabunPSK" w:cs="TH SarabunPSK"/>
          <w:bCs/>
          <w:sz w:val="32"/>
          <w:szCs w:val="32"/>
        </w:rPr>
        <w:t xml:space="preserve">. 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ระยะห่างจากขอบกระดาษ ขนาด 1 นิ้ว 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หรือ</w:t>
      </w:r>
      <w:r w:rsidRPr="006E0CAE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2.54 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เซนติเมตร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 ทั้ง 4 ด้าน</w:t>
      </w:r>
    </w:p>
    <w:p w14:paraId="3329A110" w14:textId="1E086695" w:rsidR="00226942" w:rsidRDefault="00226942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 w:rsidRPr="006E0CAE">
        <w:rPr>
          <w:rFonts w:ascii="TH SarabunPSK" w:eastAsia="Sarabun" w:hAnsi="TH SarabunPSK" w:cs="TH SarabunPSK"/>
          <w:bCs/>
          <w:sz w:val="32"/>
          <w:szCs w:val="32"/>
        </w:rPr>
        <w:t>4.</w:t>
      </w:r>
      <w:r w:rsidRPr="006E0CAE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ระยะห่างระหว่างบรรทัดเท่ากับ</w:t>
      </w:r>
      <w:r w:rsidRPr="006E0CAE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>1.0</w:t>
      </w:r>
    </w:p>
    <w:p w14:paraId="4354159B" w14:textId="25CC8B4A" w:rsidR="009E4BCB" w:rsidRPr="006E0CAE" w:rsidRDefault="009E4BCB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  <w:cs/>
        </w:rPr>
      </w:pPr>
      <w:r>
        <w:rPr>
          <w:rFonts w:ascii="TH SarabunPSK" w:eastAsia="Sarabun" w:hAnsi="TH SarabunPSK" w:cs="TH SarabunPSK"/>
          <w:bCs/>
          <w:sz w:val="32"/>
          <w:szCs w:val="32"/>
        </w:rPr>
        <w:t xml:space="preserve">5. </w:t>
      </w:r>
      <w:r w:rsidRPr="00601FEF">
        <w:rPr>
          <w:rFonts w:ascii="TH SarabunPSK" w:eastAsia="Sarabun" w:hAnsi="TH SarabunPSK" w:cs="TH SarabunPSK" w:hint="cs"/>
          <w:b/>
          <w:sz w:val="32"/>
          <w:szCs w:val="32"/>
          <w:cs/>
        </w:rPr>
        <w:t>ย่อหน้าขนาด 1.27</w:t>
      </w:r>
      <w:r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เซนติเมตร</w:t>
      </w:r>
    </w:p>
    <w:p w14:paraId="246962CA" w14:textId="77777777" w:rsidR="00226942" w:rsidRPr="006E0CAE" w:rsidRDefault="00226942" w:rsidP="00226942">
      <w:pPr>
        <w:spacing w:after="0"/>
        <w:rPr>
          <w:rFonts w:ascii="TH SarabunPSK" w:hAnsi="TH SarabunPSK" w:cs="TH SarabunPSK"/>
          <w:bCs/>
          <w:sz w:val="32"/>
          <w:szCs w:val="32"/>
          <w:u w:val="single"/>
        </w:rPr>
      </w:pPr>
    </w:p>
    <w:p w14:paraId="7F7E3773" w14:textId="62970DBA" w:rsidR="007F56E0" w:rsidRDefault="007F56E0" w:rsidP="007F56E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5" w:name="_Hlk125337215"/>
    </w:p>
    <w:p w14:paraId="57F67BD9" w14:textId="6F79F932" w:rsidR="007F56E0" w:rsidRDefault="007F56E0" w:rsidP="007F56E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bookmarkEnd w:id="5"/>
    <w:p w14:paraId="1EAF2868" w14:textId="77777777" w:rsidR="00226942" w:rsidRPr="007F56E0" w:rsidRDefault="00226942" w:rsidP="007F56E0">
      <w:pPr>
        <w:spacing w:after="0" w:line="240" w:lineRule="auto"/>
        <w:jc w:val="both"/>
        <w:rPr>
          <w:rFonts w:ascii="TH SarabunPSK" w:eastAsia="Sarabun" w:hAnsi="TH SarabunPSK" w:cs="TH SarabunPSK"/>
          <w:b/>
          <w:sz w:val="32"/>
          <w:szCs w:val="32"/>
        </w:rPr>
      </w:pPr>
    </w:p>
    <w:p w14:paraId="380770D8" w14:textId="5A7F1F8B" w:rsidR="00DE4D3C" w:rsidRPr="007F56E0" w:rsidRDefault="00DE4D3C" w:rsidP="007F56E0">
      <w:pPr>
        <w:spacing w:after="0" w:line="240" w:lineRule="auto"/>
        <w:jc w:val="both"/>
        <w:rPr>
          <w:rFonts w:ascii="TH SarabunPSK" w:eastAsia="Sarabun" w:hAnsi="TH SarabunPSK" w:cs="TH SarabunPSK"/>
          <w:b/>
          <w:sz w:val="32"/>
          <w:szCs w:val="32"/>
        </w:rPr>
      </w:pPr>
    </w:p>
    <w:sectPr w:rsidR="00DE4D3C" w:rsidRPr="007F56E0" w:rsidSect="00E96C65">
      <w:headerReference w:type="default" r:id="rId6"/>
      <w:footerReference w:type="default" r:id="rId7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8C1070" w14:textId="77777777" w:rsidR="00E96C65" w:rsidRDefault="00E96C65" w:rsidP="00EC448F">
      <w:pPr>
        <w:spacing w:after="0" w:line="240" w:lineRule="auto"/>
      </w:pPr>
      <w:r>
        <w:separator/>
      </w:r>
    </w:p>
  </w:endnote>
  <w:endnote w:type="continuationSeparator" w:id="0">
    <w:p w14:paraId="60DC4C2E" w14:textId="77777777" w:rsidR="00E96C65" w:rsidRDefault="00E96C65" w:rsidP="00EC4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Sarabun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bCs/>
      </w:rPr>
      <w:id w:val="-567110913"/>
      <w:docPartObj>
        <w:docPartGallery w:val="Page Numbers (Bottom of Page)"/>
        <w:docPartUnique/>
      </w:docPartObj>
    </w:sdtPr>
    <w:sdtEndPr>
      <w:rPr>
        <w:rFonts w:ascii="TH SarabunPSK" w:hAnsi="TH SarabunPSK" w:cs="TH SarabunPSK"/>
        <w:b/>
        <w:sz w:val="28"/>
        <w:szCs w:val="28"/>
      </w:rPr>
    </w:sdtEndPr>
    <w:sdtContent>
      <w:p w14:paraId="640221D9" w14:textId="0141AC9C" w:rsidR="00422FF5" w:rsidRPr="00422FF5" w:rsidRDefault="00654C57">
        <w:pPr>
          <w:pStyle w:val="a5"/>
          <w:jc w:val="center"/>
          <w:rPr>
            <w:rFonts w:ascii="TH SarabunPSK" w:hAnsi="TH SarabunPSK" w:cs="TH SarabunPSK"/>
            <w:b/>
            <w:bCs/>
            <w:sz w:val="28"/>
            <w:szCs w:val="28"/>
          </w:rPr>
        </w:pPr>
        <w:r w:rsidRPr="00CA3589">
          <w:rPr>
            <w:rFonts w:ascii="TH SarabunPSK" w:eastAsia="Sarabun" w:hAnsi="TH SarabunPSK" w:cs="TH SarabunPSK"/>
            <w:bCs/>
            <w:noProof/>
            <w:color w:val="FF0000"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7A1BEED6" wp14:editId="1C7B8CF5">
                  <wp:simplePos x="0" y="0"/>
                  <wp:positionH relativeFrom="column">
                    <wp:posOffset>5745480</wp:posOffset>
                  </wp:positionH>
                  <wp:positionV relativeFrom="paragraph">
                    <wp:posOffset>-66040</wp:posOffset>
                  </wp:positionV>
                  <wp:extent cx="0" cy="877824"/>
                  <wp:effectExtent l="0" t="0" r="38100" b="36830"/>
                  <wp:wrapNone/>
                  <wp:docPr id="13" name="ลูกศรเชื่อมต่อแบบตรง 1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0" cy="877824"/>
                          </a:xfrm>
                          <a:prstGeom prst="straightConnector1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  <a:prstDash val="sysDash"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shapetype w14:anchorId="3DD23F33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ลูกศรเชื่อมต่อแบบตรง 13" o:spid="_x0000_s1026" type="#_x0000_t32" style="position:absolute;margin-left:452.4pt;margin-top:-5.2pt;width:0;height:69.1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" strokecolor="black [3213]">
                  <v:stroke dashstyle="3 1" joinstyle="miter"/>
                </v:shape>
              </w:pict>
            </mc:Fallback>
          </mc:AlternateContent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fldChar w:fldCharType="begin"/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instrText>PAGE   \* MERGEFORMAT</w:instrText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fldChar w:fldCharType="separate"/>
        </w:r>
        <w:r w:rsidR="00422FF5" w:rsidRPr="00CA3589">
          <w:rPr>
            <w:rFonts w:ascii="TH SarabunPSK" w:hAnsi="TH SarabunPSK" w:cs="TH SarabunPSK"/>
            <w:bCs/>
            <w:sz w:val="28"/>
            <w:szCs w:val="28"/>
            <w:lang w:val="th-TH"/>
          </w:rPr>
          <w:t>2</w:t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fldChar w:fldCharType="end"/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t xml:space="preserve"> </w:t>
        </w:r>
      </w:p>
    </w:sdtContent>
  </w:sdt>
  <w:p w14:paraId="74032D64" w14:textId="4F878163" w:rsidR="00422FF5" w:rsidRDefault="00CA3589">
    <w:pPr>
      <w:pStyle w:val="a5"/>
    </w:pP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623D5FE1" wp14:editId="0015D4FD">
              <wp:simplePos x="0" y="0"/>
              <wp:positionH relativeFrom="column">
                <wp:posOffset>1949450</wp:posOffset>
              </wp:positionH>
              <wp:positionV relativeFrom="paragraph">
                <wp:posOffset>25400</wp:posOffset>
              </wp:positionV>
              <wp:extent cx="1993900" cy="361950"/>
              <wp:effectExtent l="0" t="0" r="635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3900" cy="3619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42FC430" w14:textId="4A924236" w:rsidR="00CA3589" w:rsidRDefault="00CA3589">
                          <w:r w:rsidRPr="00CA3589">
                            <w:rPr>
                              <w:rFonts w:ascii="TH SarabunPSK" w:eastAsia="Sarabun" w:hAnsi="TH SarabunPSK" w:cs="TH SarabunPSK"/>
                              <w:bCs/>
                              <w:color w:val="FF0000"/>
                              <w:sz w:val="28"/>
                              <w:szCs w:val="28"/>
                            </w:rPr>
                            <w:t>(TH SarabunPSK14 pt. กึ่งกลาง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3D5FE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0" type="#_x0000_t202" style="position:absolute;margin-left:153.5pt;margin-top:2pt;width:157pt;height:28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" fillcolor="white [3201]" stroked="f" strokeweight=".5pt">
              <v:textbox>
                <w:txbxContent>
                  <w:p w14:paraId="742FC430" w14:textId="4A924236" w:rsidR="00CA3589" w:rsidRDefault="00CA3589">
                    <w:r w:rsidRPr="00CA3589">
                      <w:rPr>
                        <w:rFonts w:ascii="TH SarabunPSK" w:eastAsia="Sarabun" w:hAnsi="TH SarabunPSK" w:cs="TH SarabunPSK"/>
                        <w:bCs/>
                        <w:color w:val="FF0000"/>
                        <w:sz w:val="28"/>
                        <w:szCs w:val="28"/>
                      </w:rPr>
                      <w:t xml:space="preserve">(TH SarabunPSK14 pt. </w:t>
                    </w:r>
                    <w:proofErr w:type="spellStart"/>
                    <w:r w:rsidRPr="00CA3589">
                      <w:rPr>
                        <w:rFonts w:ascii="TH SarabunPSK" w:eastAsia="Sarabun" w:hAnsi="TH SarabunPSK" w:cs="TH SarabunPSK"/>
                        <w:bCs/>
                        <w:color w:val="FF0000"/>
                        <w:sz w:val="28"/>
                        <w:szCs w:val="28"/>
                      </w:rPr>
                      <w:t>กึ่งกลาง</w:t>
                    </w:r>
                    <w:proofErr w:type="spellEnd"/>
                    <w:r w:rsidRPr="00CA3589">
                      <w:rPr>
                        <w:rFonts w:ascii="TH SarabunPSK" w:eastAsia="Sarabun" w:hAnsi="TH SarabunPSK" w:cs="TH SarabunPSK"/>
                        <w:bCs/>
                        <w:color w:val="FF0000"/>
                        <w:sz w:val="28"/>
                        <w:szCs w:val="28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  <w:r w:rsidR="00654C57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14078ACB" wp14:editId="1478FACF">
              <wp:simplePos x="0" y="0"/>
              <wp:positionH relativeFrom="column">
                <wp:posOffset>5683885</wp:posOffset>
              </wp:positionH>
              <wp:positionV relativeFrom="paragraph">
                <wp:posOffset>44450</wp:posOffset>
              </wp:positionV>
              <wp:extent cx="1045998" cy="330454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5998" cy="3304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6A60DEF" w14:textId="77777777" w:rsidR="00654C57" w:rsidRPr="009755FB" w:rsidRDefault="00654C57" w:rsidP="00654C57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1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นิ้ว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หรือ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 xml:space="preserve"> 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2.54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ซม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14078ACB" id="Text Box 14" o:spid="_x0000_s1041" type="#_x0000_t202" style="position:absolute;margin-left:447.55pt;margin-top:3.5pt;width:82.35pt;height:26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" filled="f" stroked="f" strokeweight=".5pt">
              <v:textbox>
                <w:txbxContent>
                  <w:p w14:paraId="06A60DEF" w14:textId="77777777" w:rsidR="00654C57" w:rsidRPr="009755FB" w:rsidRDefault="00654C57" w:rsidP="00654C57">
                    <w:pPr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</w:pP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1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นิ้ว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หรือ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  <w:cs/>
                      </w:rPr>
                      <w:t xml:space="preserve"> 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2.54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ซม.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B981B0" w14:textId="77777777" w:rsidR="00E96C65" w:rsidRDefault="00E96C65" w:rsidP="00EC448F">
      <w:pPr>
        <w:spacing w:after="0" w:line="240" w:lineRule="auto"/>
      </w:pPr>
      <w:r>
        <w:separator/>
      </w:r>
    </w:p>
  </w:footnote>
  <w:footnote w:type="continuationSeparator" w:id="0">
    <w:p w14:paraId="405EDAFB" w14:textId="77777777" w:rsidR="00E96C65" w:rsidRDefault="00E96C65" w:rsidP="00EC4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A0CB5D" w14:textId="4BA51AB1" w:rsidR="00EC448F" w:rsidRPr="00260BF5" w:rsidRDefault="00CE54B0" w:rsidP="00EC448F">
    <w:pPr>
      <w:pStyle w:val="a3"/>
      <w:jc w:val="right"/>
      <w:rPr>
        <w:rFonts w:ascii="TH SarabunPSK" w:eastAsia="Sarabun" w:hAnsi="TH SarabunPSK" w:cs="TH SarabunPSK"/>
        <w:b/>
        <w:bCs/>
        <w:color w:val="000000"/>
        <w:sz w:val="28"/>
        <w:szCs w:val="28"/>
      </w:rPr>
    </w:pP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56190" behindDoc="0" locked="0" layoutInCell="1" allowOverlap="1" wp14:anchorId="3E02246C" wp14:editId="465B8210">
              <wp:simplePos x="0" y="0"/>
              <wp:positionH relativeFrom="column">
                <wp:posOffset>3927475</wp:posOffset>
              </wp:positionH>
              <wp:positionV relativeFrom="paragraph">
                <wp:posOffset>-354965</wp:posOffset>
              </wp:positionV>
              <wp:extent cx="1933575" cy="314325"/>
              <wp:effectExtent l="0" t="0" r="9525" b="9525"/>
              <wp:wrapNone/>
              <wp:docPr id="17" name="Text Box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33575" cy="3143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F966B9E" w14:textId="582A4AC0" w:rsidR="00CE54B0" w:rsidRPr="006D290C" w:rsidRDefault="00D86031" w:rsidP="00CE54B0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</w:pP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     </w:t>
                          </w:r>
                          <w:r w:rsidR="00CE54B0"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 </w:t>
                          </w:r>
                          <w:r w:rsidR="00CE54B0" w:rsidRPr="00357AAB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ประเภทโปสเตอร</w:t>
                          </w:r>
                          <w:r w:rsidR="00CE54B0" w:rsidRPr="00357AAB"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์ </w:t>
                          </w:r>
                          <w:r w:rsidR="00CE54B0" w:rsidRPr="00357AAB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</w:rPr>
                            <w:t>(</w:t>
                          </w:r>
                          <w:r w:rsidR="00CE54B0" w:rsidRPr="00357AAB"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บทคัดย่อ</w:t>
                          </w:r>
                          <w:r w:rsidR="00CE54B0" w:rsidRPr="00357AAB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</w:rPr>
                            <w:t>)</w:t>
                          </w:r>
                        </w:p>
                        <w:p w14:paraId="32B7DC96" w14:textId="68AB59F2" w:rsidR="006D290C" w:rsidRPr="006D290C" w:rsidRDefault="006D290C" w:rsidP="00D86031">
                          <w:pPr>
                            <w:jc w:val="right"/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E02246C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35" type="#_x0000_t202" style="position:absolute;left:0;text-align:left;margin-left:309.25pt;margin-top:-27.95pt;width:152.25pt;height:24.75pt;z-index:25165619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" fillcolor="white [3201]" stroked="f" strokeweight=".5pt">
              <v:textbox>
                <w:txbxContent>
                  <w:p w14:paraId="1F966B9E" w14:textId="582A4AC0" w:rsidR="00CE54B0" w:rsidRPr="006D290C" w:rsidRDefault="00D86031" w:rsidP="00CE54B0">
                    <w:pPr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  <w:cs/>
                      </w:rPr>
                    </w:pPr>
                    <w:r>
                      <w:rPr>
                        <w:rFonts w:ascii="TH SarabunPSK" w:hAnsi="TH SarabunPSK" w:cs="TH SarabunPSK" w:hint="cs"/>
                        <w:b/>
                        <w:bCs/>
                        <w:sz w:val="28"/>
                        <w:szCs w:val="28"/>
                        <w:cs/>
                      </w:rPr>
                      <w:t xml:space="preserve">      </w:t>
                    </w:r>
                    <w:r w:rsidR="00CE54B0">
                      <w:rPr>
                        <w:rFonts w:ascii="TH SarabunPSK" w:hAnsi="TH SarabunPSK" w:cs="TH SarabunPSK" w:hint="cs"/>
                        <w:b/>
                        <w:bCs/>
                        <w:sz w:val="28"/>
                        <w:szCs w:val="28"/>
                        <w:cs/>
                      </w:rPr>
                      <w:t xml:space="preserve">  </w:t>
                    </w:r>
                    <w:r w:rsidR="00CE54B0" w:rsidRPr="00357AAB"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  <w:cs/>
                      </w:rPr>
                      <w:t>ประเภทโปสเตอร</w:t>
                    </w:r>
                    <w:r w:rsidR="00CE54B0" w:rsidRPr="00357AAB">
                      <w:rPr>
                        <w:rFonts w:ascii="TH SarabunPSK" w:hAnsi="TH SarabunPSK" w:cs="TH SarabunPSK" w:hint="cs"/>
                        <w:b/>
                        <w:bCs/>
                        <w:sz w:val="28"/>
                        <w:szCs w:val="28"/>
                        <w:cs/>
                      </w:rPr>
                      <w:t xml:space="preserve">์ </w:t>
                    </w:r>
                    <w:r w:rsidR="00CE54B0" w:rsidRPr="00357AAB"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</w:rPr>
                      <w:t>(</w:t>
                    </w:r>
                    <w:r w:rsidR="00CE54B0" w:rsidRPr="00357AAB">
                      <w:rPr>
                        <w:rFonts w:ascii="TH SarabunPSK" w:hAnsi="TH SarabunPSK" w:cs="TH SarabunPSK" w:hint="cs"/>
                        <w:b/>
                        <w:bCs/>
                        <w:sz w:val="28"/>
                        <w:szCs w:val="28"/>
                        <w:cs/>
                      </w:rPr>
                      <w:t>บทคัดย่อ</w:t>
                    </w:r>
                    <w:r w:rsidR="00CE54B0" w:rsidRPr="00357AAB"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</w:rPr>
                      <w:t>)</w:t>
                    </w:r>
                  </w:p>
                  <w:p w14:paraId="32B7DC96" w14:textId="68AB59F2" w:rsidR="006D290C" w:rsidRPr="006D290C" w:rsidRDefault="006D290C" w:rsidP="00D86031">
                    <w:pPr>
                      <w:jc w:val="right"/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  <w:cs/>
                      </w:rPr>
                    </w:pPr>
                  </w:p>
                </w:txbxContent>
              </v:textbox>
            </v:shape>
          </w:pict>
        </mc:Fallback>
      </mc:AlternateContent>
    </w:r>
    <w:r w:rsidR="005F5EB0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5EC88D3D" wp14:editId="3E2AA1BC">
              <wp:simplePos x="0" y="0"/>
              <wp:positionH relativeFrom="column">
                <wp:posOffset>1708150</wp:posOffset>
              </wp:positionH>
              <wp:positionV relativeFrom="paragraph">
                <wp:posOffset>-324485</wp:posOffset>
              </wp:positionV>
              <wp:extent cx="2085975" cy="314325"/>
              <wp:effectExtent l="0" t="0" r="9525" b="952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143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E62A1C1" w14:textId="77777777" w:rsidR="005F5EB0" w:rsidRDefault="005F5EB0" w:rsidP="005F5EB0">
                          <w:r>
                            <w:rPr>
                              <w:rFonts w:ascii="TH SarabunPSK" w:eastAsia="Sarabun" w:hAnsi="TH SarabunPSK" w:cs="TH SarabunPSK"/>
                              <w:b/>
                              <w:color w:val="FF0000"/>
                              <w:sz w:val="28"/>
                              <w:szCs w:val="28"/>
                            </w:rPr>
                            <w:t>(</w:t>
                          </w:r>
                          <w:r w:rsidRPr="00260BF5">
                            <w:rPr>
                              <w:rFonts w:ascii="TH SarabunPSK" w:eastAsia="Sarabun" w:hAnsi="TH SarabunPSK" w:cs="TH SarabunPSK"/>
                              <w:b/>
                              <w:color w:val="FF0000"/>
                              <w:sz w:val="28"/>
                              <w:szCs w:val="28"/>
                            </w:rPr>
                            <w:t xml:space="preserve">TH SarabunPSK </w:t>
                          </w:r>
                          <w:r>
                            <w:rPr>
                              <w:rFonts w:ascii="TH SarabunPSK" w:eastAsia="Sarabun" w:hAnsi="TH SarabunPSK" w:cs="TH SarabunPSK"/>
                              <w:b/>
                              <w:color w:val="FF0000"/>
                              <w:sz w:val="28"/>
                              <w:szCs w:val="28"/>
                            </w:rPr>
                            <w:t xml:space="preserve">14 </w:t>
                          </w:r>
                          <w:r w:rsidRPr="00260BF5">
                            <w:rPr>
                              <w:rFonts w:ascii="TH SarabunPSK" w:eastAsia="Sarabun" w:hAnsi="TH SarabunPSK" w:cs="TH SarabunPSK"/>
                              <w:b/>
                              <w:color w:val="FF0000"/>
                              <w:sz w:val="28"/>
                              <w:szCs w:val="28"/>
                            </w:rPr>
                            <w:t>pt. ตัวหนา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5EC88D3D" id="Text Box 5" o:spid="_x0000_s1036" type="#_x0000_t202" style="position:absolute;left:0;text-align:left;margin-left:134.5pt;margin-top:-25.55pt;width:164.25pt;height:24.7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" fillcolor="white [3201]" stroked="f" strokeweight=".5pt">
              <v:textbox>
                <w:txbxContent>
                  <w:p w14:paraId="7E62A1C1" w14:textId="77777777" w:rsidR="005F5EB0" w:rsidRDefault="005F5EB0" w:rsidP="005F5EB0">
                    <w:r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>(</w:t>
                    </w:r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 xml:space="preserve">TH </w:t>
                    </w:r>
                    <w:proofErr w:type="spellStart"/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>SarabunPSK</w:t>
                    </w:r>
                    <w:proofErr w:type="spellEnd"/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 xml:space="preserve">14 </w:t>
                    </w:r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 xml:space="preserve">pt. </w:t>
                    </w:r>
                    <w:proofErr w:type="spellStart"/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>ตัวหนา</w:t>
                    </w:r>
                    <w:proofErr w:type="spellEnd"/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  <w:r w:rsidR="00A433DC">
      <w:rPr>
        <w:noProof/>
      </w:rPr>
      <w:drawing>
        <wp:anchor distT="0" distB="0" distL="114300" distR="114300" simplePos="0" relativeHeight="251678720" behindDoc="1" locked="0" layoutInCell="1" allowOverlap="1" wp14:anchorId="378E0A8C" wp14:editId="757BFB8B">
          <wp:simplePos x="0" y="0"/>
          <wp:positionH relativeFrom="column">
            <wp:posOffset>628650</wp:posOffset>
          </wp:positionH>
          <wp:positionV relativeFrom="paragraph">
            <wp:posOffset>-354965</wp:posOffset>
          </wp:positionV>
          <wp:extent cx="719455" cy="719455"/>
          <wp:effectExtent l="0" t="0" r="4445" b="0"/>
          <wp:wrapNone/>
          <wp:docPr id="1164089133" name="รูปภาพ 1" descr="รูปภาพประกอบด้วย กราฟิก, ตัวอักษร, การออกแบบกราฟิก, เครื่องหมาย&#10;&#10;คำอธิบายที่สร้างโดยอัตโนมัติ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4089133" name="รูปภาพ 1" descr="รูปภาพประกอบด้วย กราฟิก, ตัวอักษร, การออกแบบกราฟิก, เครื่องหมาย&#10;&#10;คำอธิบายที่สร้างโดยอัตโนมัติ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4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755FB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CE332CA" wp14:editId="711EFFBC">
              <wp:simplePos x="0" y="0"/>
              <wp:positionH relativeFrom="column">
                <wp:posOffset>5764378</wp:posOffset>
              </wp:positionH>
              <wp:positionV relativeFrom="paragraph">
                <wp:posOffset>-81103</wp:posOffset>
              </wp:positionV>
              <wp:extent cx="1045998" cy="330454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5998" cy="3304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AA929B6" w14:textId="48C2031E" w:rsidR="009755FB" w:rsidRPr="009755FB" w:rsidRDefault="009755FB" w:rsidP="009755FB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1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นิ้ว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หรือ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 xml:space="preserve"> 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2.54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ซม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4CE332CA" id="Text Box 9" o:spid="_x0000_s1037" type="#_x0000_t202" style="position:absolute;left:0;text-align:left;margin-left:453.9pt;margin-top:-6.4pt;width:82.35pt;height:26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" filled="f" stroked="f" strokeweight=".5pt">
              <v:textbox>
                <w:txbxContent>
                  <w:p w14:paraId="4AA929B6" w14:textId="48C2031E" w:rsidR="009755FB" w:rsidRPr="009755FB" w:rsidRDefault="009755FB" w:rsidP="009755FB">
                    <w:pPr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</w:pP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1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นิ้ว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หรือ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  <w:cs/>
                      </w:rPr>
                      <w:t xml:space="preserve"> 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2.54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ซม.</w:t>
                    </w:r>
                  </w:p>
                </w:txbxContent>
              </v:textbox>
            </v:shape>
          </w:pict>
        </mc:Fallback>
      </mc:AlternateContent>
    </w:r>
    <w:r w:rsidR="009755FB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00257B2" wp14:editId="3B449BA7">
              <wp:simplePos x="0" y="0"/>
              <wp:positionH relativeFrom="column">
                <wp:posOffset>5763590</wp:posOffset>
              </wp:positionH>
              <wp:positionV relativeFrom="paragraph">
                <wp:posOffset>-435610</wp:posOffset>
              </wp:positionV>
              <wp:extent cx="0" cy="877824"/>
              <wp:effectExtent l="0" t="0" r="38100" b="36830"/>
              <wp:wrapNone/>
              <wp:docPr id="4" name="ลูกศรเชื่อมต่อแบบตรง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877824"/>
                      </a:xfrm>
                      <a:prstGeom prst="straightConnector1">
                        <a:avLst/>
                      </a:prstGeom>
                      <a:ln w="9525">
                        <a:solidFill>
                          <a:schemeClr val="tx1"/>
                        </a:solidFill>
                        <a:prstDash val="sysDash"/>
                        <a:headEnd type="none" w="med" len="med"/>
                        <a:tailEnd type="none" w="med" len="med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type w14:anchorId="5957DD1D" id="_x0000_t32" coordsize="21600,21600" o:spt="32" o:oned="t" path="m,l21600,21600e" filled="f">
              <v:path arrowok="t" fillok="f" o:connecttype="none"/>
              <o:lock v:ext="edit" shapetype="t"/>
            </v:shapetype>
            <v:shape id="ลูกศรเชื่อมต่อแบบตรง 4" o:spid="_x0000_s1026" type="#_x0000_t32" style="position:absolute;margin-left:453.85pt;margin-top:-34.3pt;width:0;height:69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" strokecolor="black [3213]">
              <v:stroke dashstyle="3 1" joinstyle="miter"/>
            </v:shape>
          </w:pict>
        </mc:Fallback>
      </mc:AlternateContent>
    </w:r>
    <w:r w:rsidR="00EC448F" w:rsidRPr="00260BF5">
      <w:rPr>
        <w:rFonts w:ascii="TH SarabunPSK" w:eastAsia="Sarabun" w:hAnsi="TH SarabunPSK" w:cs="TH SarabunPSK"/>
        <w:b/>
        <w:bCs/>
        <w:noProof/>
        <w:color w:val="000000"/>
        <w:sz w:val="28"/>
        <w:szCs w:val="28"/>
      </w:rPr>
      <w:drawing>
        <wp:anchor distT="0" distB="0" distL="114300" distR="114300" simplePos="0" relativeHeight="251658240" behindDoc="0" locked="0" layoutInCell="1" allowOverlap="1" wp14:anchorId="3FC1C21D" wp14:editId="4A0479BC">
          <wp:simplePos x="0" y="0"/>
          <wp:positionH relativeFrom="column">
            <wp:posOffset>-160655</wp:posOffset>
          </wp:positionH>
          <wp:positionV relativeFrom="paragraph">
            <wp:posOffset>-325755</wp:posOffset>
          </wp:positionV>
          <wp:extent cx="720000" cy="720000"/>
          <wp:effectExtent l="0" t="0" r="4445" b="4445"/>
          <wp:wrapNone/>
          <wp:docPr id="7" name="รูปภาพ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00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D3C">
      <w:rPr>
        <w:rFonts w:ascii="TH SarabunPSK" w:eastAsia="Sarabun" w:hAnsi="TH SarabunPSK" w:cs="TH SarabunPSK"/>
        <w:b/>
        <w:color w:val="FF0000"/>
        <w:sz w:val="28"/>
        <w:szCs w:val="28"/>
      </w:rPr>
      <w:t xml:space="preserve"> </w:t>
    </w:r>
    <w:r w:rsidR="00DE4D3C" w:rsidRPr="00DE4D3C">
      <w:rPr>
        <w:rFonts w:ascii="TH SarabunPSK" w:eastAsia="Sarabun" w:hAnsi="TH SarabunPSK" w:cs="TH SarabunPSK"/>
        <w:b/>
        <w:bCs/>
        <w:color w:val="000000"/>
        <w:sz w:val="28"/>
        <w:szCs w:val="28"/>
        <w:cs/>
      </w:rPr>
      <w:t xml:space="preserve">การประชุมวิชาการระดับชาติ ครั้งที่ </w:t>
    </w:r>
    <w:r w:rsidR="00684FF5">
      <w:rPr>
        <w:rFonts w:ascii="TH SarabunPSK" w:eastAsia="Sarabun" w:hAnsi="TH SarabunPSK" w:cs="TH SarabunPSK"/>
        <w:b/>
        <w:bCs/>
        <w:color w:val="000000"/>
        <w:sz w:val="28"/>
        <w:szCs w:val="28"/>
      </w:rPr>
      <w:t>4</w:t>
    </w:r>
    <w:r w:rsidR="00DE4D3C" w:rsidRPr="00DE4D3C">
      <w:rPr>
        <w:rFonts w:ascii="TH SarabunPSK" w:eastAsia="Sarabun" w:hAnsi="TH SarabunPSK" w:cs="TH SarabunPSK"/>
        <w:b/>
        <w:bCs/>
        <w:color w:val="000000"/>
        <w:sz w:val="28"/>
        <w:szCs w:val="28"/>
      </w:rPr>
      <w:t xml:space="preserve"> </w:t>
    </w:r>
    <w:r w:rsidR="00DE4D3C" w:rsidRPr="00DE4D3C">
      <w:rPr>
        <w:rFonts w:ascii="TH SarabunPSK" w:eastAsia="Sarabun" w:hAnsi="TH SarabunPSK" w:cs="TH SarabunPSK"/>
        <w:b/>
        <w:bCs/>
        <w:color w:val="000000"/>
        <w:sz w:val="28"/>
        <w:szCs w:val="28"/>
        <w:cs/>
      </w:rPr>
      <w:t xml:space="preserve">และนานาชาติ ครั้งที่ </w:t>
    </w:r>
    <w:r w:rsidR="00684FF5">
      <w:rPr>
        <w:rFonts w:ascii="TH SarabunPSK" w:eastAsia="Sarabun" w:hAnsi="TH SarabunPSK" w:cs="TH SarabunPSK"/>
        <w:b/>
        <w:bCs/>
        <w:color w:val="000000"/>
        <w:sz w:val="28"/>
        <w:szCs w:val="28"/>
      </w:rPr>
      <w:t>2</w:t>
    </w:r>
    <w:r w:rsidR="00DE4D3C" w:rsidRPr="00DE4D3C">
      <w:rPr>
        <w:rFonts w:ascii="TH SarabunPSK" w:eastAsia="Sarabun" w:hAnsi="TH SarabunPSK" w:cs="TH SarabunPSK"/>
        <w:b/>
        <w:bCs/>
        <w:color w:val="000000"/>
        <w:sz w:val="28"/>
        <w:szCs w:val="28"/>
      </w:rPr>
      <w:t xml:space="preserve"> </w:t>
    </w:r>
  </w:p>
  <w:p w14:paraId="33A9467C" w14:textId="48484613" w:rsidR="00EC448F" w:rsidRPr="00260BF5" w:rsidRDefault="00654C57" w:rsidP="00EC448F">
    <w:pPr>
      <w:pStyle w:val="a3"/>
      <w:jc w:val="right"/>
      <w:rPr>
        <w:sz w:val="28"/>
        <w:szCs w:val="28"/>
      </w:rPr>
    </w:pP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931A23F" wp14:editId="357E4564">
              <wp:simplePos x="0" y="0"/>
              <wp:positionH relativeFrom="column">
                <wp:posOffset>5725795</wp:posOffset>
              </wp:positionH>
              <wp:positionV relativeFrom="paragraph">
                <wp:posOffset>1304290</wp:posOffset>
              </wp:positionV>
              <wp:extent cx="1045998" cy="330454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5998" cy="3304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7CCCC6" w14:textId="77777777" w:rsidR="009755FB" w:rsidRPr="009755FB" w:rsidRDefault="009755FB" w:rsidP="009755FB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1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นิ้ว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หรือ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 xml:space="preserve"> 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2.54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ซม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31A23F" id="Text Box 10" o:spid="_x0000_s1038" type="#_x0000_t202" style="position:absolute;left:0;text-align:left;margin-left:450.85pt;margin-top:102.7pt;width:82.35pt;height:26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" filled="f" stroked="f" strokeweight=".5pt">
              <v:textbox>
                <w:txbxContent>
                  <w:p w14:paraId="267CCCC6" w14:textId="77777777" w:rsidR="009755FB" w:rsidRPr="009755FB" w:rsidRDefault="009755FB" w:rsidP="009755FB">
                    <w:pPr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</w:pP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1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นิ้ว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หรือ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  <w:cs/>
                      </w:rPr>
                      <w:t xml:space="preserve"> 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2.54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ซม.</w:t>
                    </w:r>
                  </w:p>
                </w:txbxContent>
              </v:textbox>
            </v:shape>
          </w:pict>
        </mc:Fallback>
      </mc:AlternateContent>
    </w: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474DC4F" wp14:editId="446D209F">
              <wp:simplePos x="0" y="0"/>
              <wp:positionH relativeFrom="column">
                <wp:posOffset>-901091</wp:posOffset>
              </wp:positionH>
              <wp:positionV relativeFrom="paragraph">
                <wp:posOffset>1319606</wp:posOffset>
              </wp:positionV>
              <wp:extent cx="1045998" cy="330454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5998" cy="3304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9B858E8" w14:textId="77777777" w:rsidR="00654C57" w:rsidRPr="009755FB" w:rsidRDefault="00654C57" w:rsidP="00654C57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1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นิ้ว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หรือ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 xml:space="preserve"> 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2.54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ซม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474DC4F" id="Text Box 12" o:spid="_x0000_s1039" type="#_x0000_t202" style="position:absolute;left:0;text-align:left;margin-left:-70.95pt;margin-top:103.9pt;width:82.35pt;height:26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" filled="f" stroked="f" strokeweight=".5pt">
              <v:textbox>
                <w:txbxContent>
                  <w:p w14:paraId="79B858E8" w14:textId="77777777" w:rsidR="00654C57" w:rsidRPr="009755FB" w:rsidRDefault="00654C57" w:rsidP="00654C57">
                    <w:pPr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</w:pP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1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นิ้ว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หรือ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  <w:cs/>
                      </w:rPr>
                      <w:t xml:space="preserve"> 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2.54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ซม.</w:t>
                    </w:r>
                  </w:p>
                </w:txbxContent>
              </v:textbox>
            </v:shape>
          </w:pict>
        </mc:Fallback>
      </mc:AlternateContent>
    </w: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653250A" wp14:editId="1B5CCC5E">
              <wp:simplePos x="0" y="0"/>
              <wp:positionH relativeFrom="column">
                <wp:posOffset>-901065</wp:posOffset>
              </wp:positionH>
              <wp:positionV relativeFrom="paragraph">
                <wp:posOffset>1549705</wp:posOffset>
              </wp:positionV>
              <wp:extent cx="877824" cy="0"/>
              <wp:effectExtent l="0" t="0" r="0" b="0"/>
              <wp:wrapNone/>
              <wp:docPr id="11" name="ตัวเชื่อมต่อตรง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77824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tx1"/>
                        </a:solidFill>
                        <a:prstDash val="sysDash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852328D" id="ตัวเชื่อมต่อตรง 11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0.95pt,122pt" to="-1.85pt,12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" strokecolor="black [3213]">
              <v:stroke dashstyle="3 1" joinstyle="miter"/>
            </v:line>
          </w:pict>
        </mc:Fallback>
      </mc:AlternateContent>
    </w:r>
    <w:r w:rsidR="009755FB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C811BAD" wp14:editId="1F43D7D5">
              <wp:simplePos x="0" y="0"/>
              <wp:positionH relativeFrom="column">
                <wp:posOffset>5764378</wp:posOffset>
              </wp:positionH>
              <wp:positionV relativeFrom="paragraph">
                <wp:posOffset>1533246</wp:posOffset>
              </wp:positionV>
              <wp:extent cx="877824" cy="0"/>
              <wp:effectExtent l="0" t="0" r="0" b="0"/>
              <wp:wrapNone/>
              <wp:docPr id="8" name="ตัวเชื่อมต่อตรง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77824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tx1"/>
                        </a:solidFill>
                        <a:prstDash val="sysDash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A73F3B6" id="ตัวเชื่อมต่อตรง 8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3.9pt,120.75pt" to="523pt,1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" strokecolor="black [3213]">
              <v:stroke dashstyle="3 1" joinstyle="miter"/>
            </v:line>
          </w:pict>
        </mc:Fallback>
      </mc:AlternateContent>
    </w:r>
    <w:r w:rsidR="00EC448F">
      <w:rPr>
        <w:rFonts w:ascii="TH SarabunPSK" w:eastAsia="Sarabun" w:hAnsi="TH SarabunPSK" w:cs="TH SarabunPSK"/>
        <w:b/>
        <w:bCs/>
        <w:noProof/>
        <w:color w:val="00000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F59772" wp14:editId="27048EF5">
              <wp:simplePos x="0" y="0"/>
              <wp:positionH relativeFrom="column">
                <wp:posOffset>14605</wp:posOffset>
              </wp:positionH>
              <wp:positionV relativeFrom="paragraph">
                <wp:posOffset>232080</wp:posOffset>
              </wp:positionV>
              <wp:extent cx="5669280" cy="0"/>
              <wp:effectExtent l="0" t="0" r="0" b="0"/>
              <wp:wrapNone/>
              <wp:docPr id="3" name="ตัวเชื่อมต่อตรง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69280" cy="0"/>
                      </a:xfrm>
                      <a:prstGeom prst="line">
                        <a:avLst/>
                      </a:prstGeom>
                      <a:ln w="12700" cmpd="thinThick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85CDD31" id="ตัวเชื่อมต่อตรง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5pt,18.25pt" to="447.55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" strokecolor="black [3213]" strokeweight="1pt">
              <v:stroke linestyle="thinThick" joinstyle="miter"/>
            </v:line>
          </w:pict>
        </mc:Fallback>
      </mc:AlternateContent>
    </w:r>
    <w:r w:rsidR="00EC448F" w:rsidRPr="007A414B">
      <w:rPr>
        <w:rFonts w:ascii="TH SarabunPSK" w:eastAsia="Sarabun" w:hAnsi="TH SarabunPSK" w:cs="TH SarabunPSK"/>
        <w:b/>
        <w:bCs/>
        <w:color w:val="000000"/>
        <w:sz w:val="28"/>
        <w:szCs w:val="28"/>
      </w:rPr>
      <w:t>มหาวิทยาลัย</w:t>
    </w:r>
    <w:r w:rsidR="00EC448F">
      <w:rPr>
        <w:rFonts w:ascii="TH SarabunPSK" w:eastAsia="Sarabun" w:hAnsi="TH SarabunPSK" w:cs="TH SarabunPSK" w:hint="cs"/>
        <w:b/>
        <w:bCs/>
        <w:color w:val="000000"/>
        <w:sz w:val="28"/>
        <w:szCs w:val="28"/>
        <w:cs/>
      </w:rPr>
      <w:t>แม่โจ้</w:t>
    </w:r>
    <w:r w:rsidR="00EC448F">
      <w:rPr>
        <w:rFonts w:ascii="TH SarabunPSK" w:eastAsia="Sarabun" w:hAnsi="TH SarabunPSK" w:cs="TH SarabunPSK"/>
        <w:b/>
        <w:bCs/>
        <w:color w:val="000000"/>
        <w:sz w:val="28"/>
        <w:szCs w:val="28"/>
      </w:rPr>
      <w:t>-</w:t>
    </w:r>
    <w:r w:rsidR="00EC448F">
      <w:rPr>
        <w:rFonts w:ascii="TH SarabunPSK" w:eastAsia="Sarabun" w:hAnsi="TH SarabunPSK" w:cs="TH SarabunPSK" w:hint="cs"/>
        <w:b/>
        <w:bCs/>
        <w:color w:val="000000"/>
        <w:sz w:val="28"/>
        <w:szCs w:val="28"/>
        <w:cs/>
      </w:rPr>
      <w:t>แพร่ เฉลิมพระเกียรติ</w:t>
    </w:r>
    <w:r w:rsidR="00EC448F" w:rsidRPr="007A414B">
      <w:rPr>
        <w:rFonts w:ascii="TH SarabunPSK" w:eastAsia="Sarabun" w:hAnsi="TH SarabunPSK" w:cs="TH SarabunPSK"/>
        <w:b/>
        <w:bCs/>
        <w:color w:val="000000"/>
        <w:sz w:val="28"/>
        <w:szCs w:val="28"/>
      </w:rPr>
      <w:t xml:space="preserve"> วันที่ </w:t>
    </w:r>
    <w:r w:rsidR="00684FF5">
      <w:rPr>
        <w:rFonts w:ascii="TH SarabunPSK" w:eastAsia="Sarabun" w:hAnsi="TH SarabunPSK" w:cs="TH SarabunPSK"/>
        <w:b/>
        <w:bCs/>
        <w:color w:val="000000"/>
        <w:sz w:val="28"/>
        <w:szCs w:val="28"/>
      </w:rPr>
      <w:t>19</w:t>
    </w:r>
    <w:r w:rsidR="00DE4D3C">
      <w:rPr>
        <w:rFonts w:ascii="TH SarabunPSK" w:eastAsia="Sarabun" w:hAnsi="TH SarabunPSK" w:cs="TH SarabunPSK"/>
        <w:b/>
        <w:bCs/>
        <w:color w:val="000000"/>
        <w:sz w:val="28"/>
        <w:szCs w:val="28"/>
      </w:rPr>
      <w:t xml:space="preserve"> </w:t>
    </w:r>
    <w:r w:rsidR="00DE4D3C">
      <w:rPr>
        <w:rFonts w:ascii="TH SarabunPSK" w:eastAsia="Sarabun" w:hAnsi="TH SarabunPSK" w:cs="TH SarabunPSK" w:hint="cs"/>
        <w:b/>
        <w:bCs/>
        <w:color w:val="000000"/>
        <w:sz w:val="28"/>
        <w:szCs w:val="28"/>
        <w:cs/>
      </w:rPr>
      <w:t xml:space="preserve">กรกฎาคม </w:t>
    </w:r>
    <w:r w:rsidR="00EC448F" w:rsidRPr="007A414B">
      <w:rPr>
        <w:rFonts w:ascii="TH SarabunPSK" w:eastAsia="Sarabun" w:hAnsi="TH SarabunPSK" w:cs="TH SarabunPSK"/>
        <w:b/>
        <w:bCs/>
        <w:color w:val="000000"/>
        <w:sz w:val="28"/>
        <w:szCs w:val="28"/>
      </w:rPr>
      <w:t>256</w:t>
    </w:r>
    <w:r w:rsidR="00684FF5">
      <w:rPr>
        <w:rFonts w:ascii="TH SarabunPSK" w:eastAsia="Sarabun" w:hAnsi="TH SarabunPSK" w:cs="TH SarabunPSK"/>
        <w:b/>
        <w:bCs/>
        <w:color w:val="000000"/>
        <w:sz w:val="28"/>
        <w:szCs w:val="28"/>
      </w:rPr>
      <w:t>7</w:t>
    </w:r>
    <w:r w:rsidR="00260BF5" w:rsidRPr="00260BF5">
      <w:rPr>
        <w:rFonts w:ascii="TH SarabunPSK" w:eastAsia="Sarabun" w:hAnsi="TH SarabunPSK" w:cs="TH SarabunPSK"/>
        <w:b/>
        <w:color w:val="FF0000"/>
        <w:sz w:val="32"/>
        <w:szCs w:val="3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NLawMDM0MgBiUyUdpeDU4uLM/DyQAqNaAH/SUkgsAAAA"/>
  </w:docVars>
  <w:rsids>
    <w:rsidRoot w:val="00EC448F"/>
    <w:rsid w:val="00045DA0"/>
    <w:rsid w:val="000A6511"/>
    <w:rsid w:val="000A706D"/>
    <w:rsid w:val="000F2F34"/>
    <w:rsid w:val="00115D5D"/>
    <w:rsid w:val="00131F76"/>
    <w:rsid w:val="001753AE"/>
    <w:rsid w:val="00185A73"/>
    <w:rsid w:val="00205ECC"/>
    <w:rsid w:val="002221CA"/>
    <w:rsid w:val="00226942"/>
    <w:rsid w:val="00227847"/>
    <w:rsid w:val="002373AE"/>
    <w:rsid w:val="00260BF5"/>
    <w:rsid w:val="002A317C"/>
    <w:rsid w:val="002B0256"/>
    <w:rsid w:val="002C0F07"/>
    <w:rsid w:val="002D183E"/>
    <w:rsid w:val="00306B4C"/>
    <w:rsid w:val="003475A0"/>
    <w:rsid w:val="0035177B"/>
    <w:rsid w:val="0035682E"/>
    <w:rsid w:val="00364191"/>
    <w:rsid w:val="003678AC"/>
    <w:rsid w:val="00380321"/>
    <w:rsid w:val="0038789B"/>
    <w:rsid w:val="00390C68"/>
    <w:rsid w:val="003A2E3E"/>
    <w:rsid w:val="003B10B7"/>
    <w:rsid w:val="003B1752"/>
    <w:rsid w:val="003B63D0"/>
    <w:rsid w:val="003E6677"/>
    <w:rsid w:val="00406DF6"/>
    <w:rsid w:val="00422FF5"/>
    <w:rsid w:val="00451507"/>
    <w:rsid w:val="00453CC5"/>
    <w:rsid w:val="00454265"/>
    <w:rsid w:val="00462358"/>
    <w:rsid w:val="00481519"/>
    <w:rsid w:val="004D755C"/>
    <w:rsid w:val="00507880"/>
    <w:rsid w:val="00534631"/>
    <w:rsid w:val="00565095"/>
    <w:rsid w:val="0058345A"/>
    <w:rsid w:val="005B4DA1"/>
    <w:rsid w:val="005C0287"/>
    <w:rsid w:val="005C2295"/>
    <w:rsid w:val="005D4421"/>
    <w:rsid w:val="005F322A"/>
    <w:rsid w:val="005F5EB0"/>
    <w:rsid w:val="00601FEF"/>
    <w:rsid w:val="006240AC"/>
    <w:rsid w:val="006309D0"/>
    <w:rsid w:val="00654C57"/>
    <w:rsid w:val="00656BDF"/>
    <w:rsid w:val="0066349E"/>
    <w:rsid w:val="0068498E"/>
    <w:rsid w:val="00684FF5"/>
    <w:rsid w:val="006A4D10"/>
    <w:rsid w:val="006D0BAF"/>
    <w:rsid w:val="006D290C"/>
    <w:rsid w:val="006E7D70"/>
    <w:rsid w:val="00735CCF"/>
    <w:rsid w:val="007533E9"/>
    <w:rsid w:val="0077175D"/>
    <w:rsid w:val="0078139A"/>
    <w:rsid w:val="007830EE"/>
    <w:rsid w:val="00792155"/>
    <w:rsid w:val="007E3045"/>
    <w:rsid w:val="007E4485"/>
    <w:rsid w:val="007F56E0"/>
    <w:rsid w:val="008316E7"/>
    <w:rsid w:val="008374EB"/>
    <w:rsid w:val="008400CD"/>
    <w:rsid w:val="0087691C"/>
    <w:rsid w:val="008C40DC"/>
    <w:rsid w:val="009412EC"/>
    <w:rsid w:val="009501F9"/>
    <w:rsid w:val="0095717E"/>
    <w:rsid w:val="0097223A"/>
    <w:rsid w:val="009755FB"/>
    <w:rsid w:val="009868AD"/>
    <w:rsid w:val="0099780E"/>
    <w:rsid w:val="009E4BCB"/>
    <w:rsid w:val="009F5F2E"/>
    <w:rsid w:val="00A433DC"/>
    <w:rsid w:val="00AE603B"/>
    <w:rsid w:val="00AF3AF4"/>
    <w:rsid w:val="00B014E7"/>
    <w:rsid w:val="00B05DF5"/>
    <w:rsid w:val="00B21D75"/>
    <w:rsid w:val="00B26B9B"/>
    <w:rsid w:val="00B3022F"/>
    <w:rsid w:val="00B30288"/>
    <w:rsid w:val="00B41313"/>
    <w:rsid w:val="00B423D4"/>
    <w:rsid w:val="00B445EE"/>
    <w:rsid w:val="00B5051E"/>
    <w:rsid w:val="00B77169"/>
    <w:rsid w:val="00B80BB8"/>
    <w:rsid w:val="00B8347F"/>
    <w:rsid w:val="00B96B62"/>
    <w:rsid w:val="00BB35BD"/>
    <w:rsid w:val="00BD4CB5"/>
    <w:rsid w:val="00BD73A2"/>
    <w:rsid w:val="00BE6F22"/>
    <w:rsid w:val="00BF271D"/>
    <w:rsid w:val="00C01434"/>
    <w:rsid w:val="00C209A0"/>
    <w:rsid w:val="00C84FFB"/>
    <w:rsid w:val="00C939FA"/>
    <w:rsid w:val="00C97435"/>
    <w:rsid w:val="00CA3589"/>
    <w:rsid w:val="00CC31EB"/>
    <w:rsid w:val="00CE54B0"/>
    <w:rsid w:val="00CE7C48"/>
    <w:rsid w:val="00D56106"/>
    <w:rsid w:val="00D641A9"/>
    <w:rsid w:val="00D70517"/>
    <w:rsid w:val="00D73AF7"/>
    <w:rsid w:val="00D73DE2"/>
    <w:rsid w:val="00D81D94"/>
    <w:rsid w:val="00D86031"/>
    <w:rsid w:val="00DB2892"/>
    <w:rsid w:val="00DB49B9"/>
    <w:rsid w:val="00DD5CA2"/>
    <w:rsid w:val="00DE4D3C"/>
    <w:rsid w:val="00E33E68"/>
    <w:rsid w:val="00E75857"/>
    <w:rsid w:val="00E75AB0"/>
    <w:rsid w:val="00E832AC"/>
    <w:rsid w:val="00E85DE1"/>
    <w:rsid w:val="00E96C65"/>
    <w:rsid w:val="00EA7EA4"/>
    <w:rsid w:val="00EC448F"/>
    <w:rsid w:val="00EF66C3"/>
    <w:rsid w:val="00F264C3"/>
    <w:rsid w:val="00F35F2C"/>
    <w:rsid w:val="00F45395"/>
    <w:rsid w:val="00F50880"/>
    <w:rsid w:val="00FB1137"/>
    <w:rsid w:val="00FB3E99"/>
    <w:rsid w:val="00FD648D"/>
    <w:rsid w:val="00FD7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E028CE"/>
  <w15:chartTrackingRefBased/>
  <w15:docId w15:val="{6A566EF6-2145-42D2-8C82-B718111E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448F"/>
    <w:pPr>
      <w:spacing w:after="200" w:line="276" w:lineRule="auto"/>
    </w:pPr>
    <w:rPr>
      <w:rFonts w:ascii="Calibri" w:eastAsia="Calibri" w:hAnsi="Calibri" w:cs="Cordia New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C44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หัวกระดาษ อักขระ"/>
    <w:basedOn w:val="a0"/>
    <w:link w:val="a3"/>
    <w:uiPriority w:val="99"/>
    <w:rsid w:val="00EC448F"/>
  </w:style>
  <w:style w:type="paragraph" w:styleId="a5">
    <w:name w:val="footer"/>
    <w:basedOn w:val="a"/>
    <w:link w:val="a6"/>
    <w:uiPriority w:val="99"/>
    <w:unhideWhenUsed/>
    <w:rsid w:val="00EC44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ท้ายกระดาษ อักขระ"/>
    <w:basedOn w:val="a0"/>
    <w:link w:val="a5"/>
    <w:uiPriority w:val="99"/>
    <w:rsid w:val="00EC448F"/>
  </w:style>
  <w:style w:type="paragraph" w:styleId="a7">
    <w:name w:val="List Paragraph"/>
    <w:basedOn w:val="a"/>
    <w:uiPriority w:val="1"/>
    <w:qFormat/>
    <w:rsid w:val="00BD73A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Angsana New"/>
      <w:sz w:val="24"/>
      <w:szCs w:val="24"/>
    </w:rPr>
  </w:style>
  <w:style w:type="character" w:styleId="a8">
    <w:name w:val="Hyperlink"/>
    <w:basedOn w:val="a0"/>
    <w:uiPriority w:val="99"/>
    <w:unhideWhenUsed/>
    <w:rsid w:val="00D70517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D70517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D70517"/>
    <w:rPr>
      <w:color w:val="954F72" w:themeColor="followedHyperlink"/>
      <w:u w:val="single"/>
    </w:rPr>
  </w:style>
  <w:style w:type="character" w:styleId="ab">
    <w:name w:val="Emphasis"/>
    <w:basedOn w:val="a0"/>
    <w:uiPriority w:val="20"/>
    <w:qFormat/>
    <w:rsid w:val="00226942"/>
    <w:rPr>
      <w:i/>
      <w:iCs/>
    </w:rPr>
  </w:style>
  <w:style w:type="paragraph" w:customStyle="1" w:styleId="Default">
    <w:name w:val="Default"/>
    <w:rsid w:val="00226942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272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iluk Sukjaroen</dc:creator>
  <cp:keywords/>
  <dc:description/>
  <cp:lastModifiedBy>wanwasa wirojanarome</cp:lastModifiedBy>
  <cp:revision>74</cp:revision>
  <cp:lastPrinted>2023-02-08T07:24:00Z</cp:lastPrinted>
  <dcterms:created xsi:type="dcterms:W3CDTF">2023-02-08T06:21:00Z</dcterms:created>
  <dcterms:modified xsi:type="dcterms:W3CDTF">2024-03-27T03:13:00Z</dcterms:modified>
</cp:coreProperties>
</file>